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F7749" w14:textId="41796EF7" w:rsidR="001E4CCC" w:rsidRPr="001B2625" w:rsidRDefault="001B2625">
      <w:pPr>
        <w:rPr>
          <w:b/>
          <w:bCs/>
          <w:sz w:val="24"/>
          <w:szCs w:val="24"/>
        </w:rPr>
      </w:pPr>
      <w:r w:rsidRPr="001B2625">
        <w:rPr>
          <w:b/>
          <w:bCs/>
          <w:sz w:val="24"/>
          <w:szCs w:val="24"/>
        </w:rPr>
        <w:t>Master</w:t>
      </w:r>
      <w:r w:rsidR="008D7AB9">
        <w:rPr>
          <w:b/>
          <w:bCs/>
          <w:sz w:val="24"/>
          <w:szCs w:val="24"/>
          <w:lang w:val="en-US"/>
        </w:rPr>
        <w:t>’s</w:t>
      </w:r>
      <w:r w:rsidRPr="001B2625">
        <w:rPr>
          <w:b/>
          <w:bCs/>
          <w:sz w:val="24"/>
          <w:szCs w:val="24"/>
        </w:rPr>
        <w:t xml:space="preserve"> </w:t>
      </w:r>
      <w:r w:rsidR="008D7AB9">
        <w:rPr>
          <w:b/>
          <w:bCs/>
          <w:sz w:val="24"/>
          <w:szCs w:val="24"/>
          <w:lang w:val="en-US"/>
        </w:rPr>
        <w:t>A</w:t>
      </w:r>
      <w:r w:rsidRPr="001B2625">
        <w:rPr>
          <w:b/>
          <w:bCs/>
          <w:sz w:val="24"/>
          <w:szCs w:val="24"/>
        </w:rPr>
        <w:t xml:space="preserve">ssignment: </w:t>
      </w:r>
      <w:r w:rsidR="00B2014F" w:rsidRPr="001B2625">
        <w:rPr>
          <w:b/>
          <w:bCs/>
          <w:sz w:val="24"/>
          <w:szCs w:val="24"/>
        </w:rPr>
        <w:t xml:space="preserve">Create </w:t>
      </w:r>
      <w:r w:rsidR="00991A7D">
        <w:rPr>
          <w:b/>
          <w:bCs/>
          <w:sz w:val="24"/>
          <w:szCs w:val="24"/>
          <w:lang w:val="en-US"/>
        </w:rPr>
        <w:t>F</w:t>
      </w:r>
      <w:r w:rsidR="00B2014F" w:rsidRPr="001B2625">
        <w:rPr>
          <w:b/>
          <w:bCs/>
          <w:sz w:val="24"/>
          <w:szCs w:val="24"/>
        </w:rPr>
        <w:t xml:space="preserve">unctional </w:t>
      </w:r>
      <w:r w:rsidR="00991A7D">
        <w:rPr>
          <w:b/>
          <w:bCs/>
          <w:sz w:val="24"/>
          <w:szCs w:val="24"/>
          <w:lang w:val="en-US"/>
        </w:rPr>
        <w:t>C</w:t>
      </w:r>
      <w:r w:rsidR="00B2014F" w:rsidRPr="001B2625">
        <w:rPr>
          <w:b/>
          <w:bCs/>
          <w:sz w:val="24"/>
          <w:szCs w:val="24"/>
        </w:rPr>
        <w:t>apsule</w:t>
      </w:r>
      <w:r w:rsidR="00AE30AA">
        <w:rPr>
          <w:b/>
          <w:bCs/>
          <w:sz w:val="24"/>
          <w:szCs w:val="24"/>
        </w:rPr>
        <w:t>s</w:t>
      </w:r>
      <w:r w:rsidR="00B2014F" w:rsidRPr="001B2625">
        <w:rPr>
          <w:b/>
          <w:bCs/>
          <w:sz w:val="24"/>
          <w:szCs w:val="24"/>
        </w:rPr>
        <w:t xml:space="preserve"> by </w:t>
      </w:r>
      <w:r w:rsidR="00991A7D">
        <w:rPr>
          <w:b/>
          <w:bCs/>
          <w:sz w:val="24"/>
          <w:szCs w:val="24"/>
          <w:lang w:val="en-US"/>
        </w:rPr>
        <w:t>P</w:t>
      </w:r>
      <w:r w:rsidR="00992A63">
        <w:rPr>
          <w:b/>
          <w:bCs/>
          <w:sz w:val="24"/>
          <w:szCs w:val="24"/>
        </w:rPr>
        <w:t xml:space="preserve">owder </w:t>
      </w:r>
      <w:r w:rsidR="00991A7D">
        <w:rPr>
          <w:b/>
          <w:bCs/>
          <w:sz w:val="24"/>
          <w:szCs w:val="24"/>
          <w:lang w:val="en-US"/>
        </w:rPr>
        <w:t>C</w:t>
      </w:r>
      <w:r w:rsidR="00992A63">
        <w:rPr>
          <w:b/>
          <w:bCs/>
          <w:sz w:val="24"/>
          <w:szCs w:val="24"/>
        </w:rPr>
        <w:t xml:space="preserve">oating </w:t>
      </w:r>
      <w:r w:rsidR="00991A7D">
        <w:rPr>
          <w:b/>
          <w:bCs/>
          <w:sz w:val="24"/>
          <w:szCs w:val="24"/>
          <w:lang w:val="en-US"/>
        </w:rPr>
        <w:t>D</w:t>
      </w:r>
      <w:r w:rsidR="00992A63">
        <w:rPr>
          <w:b/>
          <w:bCs/>
          <w:sz w:val="24"/>
          <w:szCs w:val="24"/>
        </w:rPr>
        <w:t>roplets</w:t>
      </w:r>
      <w:r w:rsidRPr="001B2625">
        <w:rPr>
          <w:b/>
          <w:bCs/>
          <w:sz w:val="24"/>
          <w:szCs w:val="24"/>
        </w:rPr>
        <w:t>.</w:t>
      </w:r>
    </w:p>
    <w:p w14:paraId="343EA0DA" w14:textId="27666956" w:rsidR="00957E8B" w:rsidRDefault="00211393">
      <w:r w:rsidRPr="00211393">
        <w:t>Microcapsules are widely used in medicines and food to provide protection and controlled release of many active ingredients such as peptides, mRNA, and vitamins. The current way to produce microcapsules requires the use of organic solvents. Using solvents is polluting and causes significant loss of bioactivity of the active ingredients, resulting in less effective medicine. In this project, we will investigate a novel processing method, powder coating technology, to generate microcapsules without using any organic solvent. When successful, we can better preserve the bioactivity of medicines and food ingredients and hugely reduce the environmental impact of medicine production.</w:t>
      </w:r>
    </w:p>
    <w:p w14:paraId="48722A66" w14:textId="4B7A791B" w:rsidR="005F71AC" w:rsidRDefault="00681B70">
      <w:r>
        <w:rPr>
          <w:noProof/>
        </w:rPr>
        <mc:AlternateContent>
          <mc:Choice Requires="wpg">
            <w:drawing>
              <wp:anchor distT="0" distB="0" distL="114300" distR="114300" simplePos="0" relativeHeight="251661312" behindDoc="0" locked="0" layoutInCell="1" allowOverlap="1" wp14:anchorId="6F77A3B2" wp14:editId="514C04A8">
                <wp:simplePos x="0" y="0"/>
                <wp:positionH relativeFrom="margin">
                  <wp:align>left</wp:align>
                </wp:positionH>
                <wp:positionV relativeFrom="paragraph">
                  <wp:posOffset>114935</wp:posOffset>
                </wp:positionV>
                <wp:extent cx="5539568" cy="1442717"/>
                <wp:effectExtent l="95250" t="0" r="4445" b="5715"/>
                <wp:wrapNone/>
                <wp:docPr id="5" name="Group 5"/>
                <wp:cNvGraphicFramePr/>
                <a:graphic xmlns:a="http://schemas.openxmlformats.org/drawingml/2006/main">
                  <a:graphicData uri="http://schemas.microsoft.com/office/word/2010/wordprocessingGroup">
                    <wpg:wgp>
                      <wpg:cNvGrpSpPr/>
                      <wpg:grpSpPr>
                        <a:xfrm>
                          <a:off x="0" y="0"/>
                          <a:ext cx="5539568" cy="1442717"/>
                          <a:chOff x="0" y="225412"/>
                          <a:chExt cx="5539568" cy="1443185"/>
                        </a:xfrm>
                      </wpg:grpSpPr>
                      <wpg:grpSp>
                        <wpg:cNvPr id="33" name="Group 33"/>
                        <wpg:cNvGrpSpPr/>
                        <wpg:grpSpPr>
                          <a:xfrm>
                            <a:off x="0" y="260588"/>
                            <a:ext cx="5539568" cy="1408009"/>
                            <a:chOff x="-124718" y="155267"/>
                            <a:chExt cx="5541364" cy="1457258"/>
                          </a:xfrm>
                        </wpg:grpSpPr>
                        <wpg:grpSp>
                          <wpg:cNvPr id="32" name="Group 32"/>
                          <wpg:cNvGrpSpPr/>
                          <wpg:grpSpPr>
                            <a:xfrm>
                              <a:off x="-124718" y="155291"/>
                              <a:ext cx="2912131" cy="1443024"/>
                              <a:chOff x="-124718" y="155291"/>
                              <a:chExt cx="2912131" cy="1443024"/>
                            </a:xfrm>
                          </wpg:grpSpPr>
                          <wps:wsp>
                            <wps:cNvPr id="217" name="Text Box 2"/>
                            <wps:cNvSpPr txBox="1">
                              <a:spLocks noChangeArrowheads="1"/>
                            </wps:cNvSpPr>
                            <wps:spPr bwMode="auto">
                              <a:xfrm>
                                <a:off x="1255068" y="155291"/>
                                <a:ext cx="1532345" cy="1443024"/>
                              </a:xfrm>
                              <a:prstGeom prst="rect">
                                <a:avLst/>
                              </a:prstGeom>
                              <a:solidFill>
                                <a:srgbClr val="FFFFFF"/>
                              </a:solidFill>
                              <a:ln w="9525">
                                <a:noFill/>
                                <a:miter lim="800000"/>
                                <a:headEnd/>
                                <a:tailEnd/>
                              </a:ln>
                            </wps:spPr>
                            <wps:txbx>
                              <w:txbxContent>
                                <w:p w14:paraId="164DA56B" w14:textId="6B26B102" w:rsidR="009D2D96" w:rsidRPr="00531C12" w:rsidRDefault="009D2D96" w:rsidP="009D2D96">
                                  <w:pPr>
                                    <w:rPr>
                                      <w:rFonts w:eastAsia="Arial" w:cstheme="minorHAnsi"/>
                                      <w:iCs/>
                                      <w:color w:val="4472C4" w:themeColor="accent1"/>
                                      <w:sz w:val="19"/>
                                      <w:szCs w:val="19"/>
                                      <w:lang w:val="en-US"/>
                                    </w:rPr>
                                  </w:pPr>
                                  <w:r w:rsidRPr="00531C12">
                                    <w:rPr>
                                      <w:rFonts w:eastAsia="Arial" w:cstheme="minorHAnsi"/>
                                      <w:iCs/>
                                      <w:color w:val="4472C4" w:themeColor="accent1"/>
                                      <w:sz w:val="19"/>
                                      <w:szCs w:val="19"/>
                                      <w:lang w:val="en-US"/>
                                    </w:rPr>
                                    <w:t xml:space="preserve">Figure </w:t>
                                  </w:r>
                                  <w:r>
                                    <w:rPr>
                                      <w:rFonts w:eastAsia="Arial" w:cstheme="minorHAnsi"/>
                                      <w:iCs/>
                                      <w:color w:val="4472C4" w:themeColor="accent1"/>
                                      <w:sz w:val="19"/>
                                      <w:szCs w:val="19"/>
                                      <w:lang w:val="en-US"/>
                                    </w:rPr>
                                    <w:t>1</w:t>
                                  </w:r>
                                  <w:r w:rsidRPr="00531C12">
                                    <w:rPr>
                                      <w:rFonts w:eastAsia="Arial" w:cstheme="minorHAnsi"/>
                                      <w:iCs/>
                                      <w:color w:val="4472C4" w:themeColor="accent1"/>
                                      <w:sz w:val="19"/>
                                      <w:szCs w:val="19"/>
                                      <w:lang w:val="en-US"/>
                                    </w:rPr>
                                    <w:t>. Photograph showing a millimeter water droplet was coated by a layer of hydrophobic polymer powder</w:t>
                                  </w:r>
                                  <w:r>
                                    <w:rPr>
                                      <w:rFonts w:eastAsia="Arial" w:cstheme="minorHAnsi"/>
                                      <w:iCs/>
                                      <w:color w:val="4472C4" w:themeColor="accent1"/>
                                      <w:sz w:val="19"/>
                                      <w:szCs w:val="19"/>
                                      <w:lang w:val="en-US"/>
                                    </w:rPr>
                                    <w:t xml:space="preserve"> forming the well know liquid marble</w:t>
                                  </w:r>
                                  <w:r w:rsidRPr="00531C12">
                                    <w:rPr>
                                      <w:rFonts w:eastAsia="Arial" w:cstheme="minorHAnsi"/>
                                      <w:iCs/>
                                      <w:color w:val="4472C4" w:themeColor="accent1"/>
                                      <w:sz w:val="19"/>
                                      <w:szCs w:val="19"/>
                                      <w:lang w:val="en-US"/>
                                    </w:rPr>
                                    <w:t xml:space="preserve">. Wikipedia. </w:t>
                                  </w:r>
                                </w:p>
                              </w:txbxContent>
                            </wps:txbx>
                            <wps:bodyPr rot="0" vert="horz" wrap="square" lIns="91440" tIns="45720" rIns="91440" bIns="45720" anchor="t" anchorCtr="0">
                              <a:noAutofit/>
                            </wps:bodyPr>
                          </wps:wsp>
                          <pic:pic xmlns:pic="http://schemas.openxmlformats.org/drawingml/2006/picture">
                            <pic:nvPicPr>
                              <pic:cNvPr id="6" name="Picture 6" descr="A picture containing text&#10;&#10;Description automatically generated"/>
                              <pic:cNvPicPr>
                                <a:picLocks noChangeAspect="1"/>
                              </pic:cNvPicPr>
                            </pic:nvPicPr>
                            <pic:blipFill rotWithShape="1">
                              <a:blip r:embed="rId4">
                                <a:extLst>
                                  <a:ext uri="{28A0092B-C50C-407E-A947-70E740481C1C}">
                                    <a14:useLocalDpi xmlns:a14="http://schemas.microsoft.com/office/drawing/2010/main" val="0"/>
                                  </a:ext>
                                </a:extLst>
                              </a:blip>
                              <a:srcRect l="2260" r="10332"/>
                              <a:stretch/>
                            </pic:blipFill>
                            <pic:spPr bwMode="auto">
                              <a:xfrm>
                                <a:off x="-124718" y="176818"/>
                                <a:ext cx="1359535" cy="1191260"/>
                              </a:xfrm>
                              <a:prstGeom prst="rect">
                                <a:avLst/>
                              </a:prstGeom>
                              <a:noFill/>
                              <a:ln>
                                <a:noFill/>
                              </a:ln>
                              <a:effectLst>
                                <a:outerShdw blurRad="50800" dist="38100" dir="8100000" algn="tr" rotWithShape="0">
                                  <a:prstClr val="black">
                                    <a:alpha val="40000"/>
                                  </a:prstClr>
                                </a:outerShdw>
                              </a:effectLst>
                              <a:extLst>
                                <a:ext uri="{53640926-AAD7-44D8-BBD7-CCE9431645EC}">
                                  <a14:shadowObscured xmlns:a14="http://schemas.microsoft.com/office/drawing/2010/main"/>
                                </a:ext>
                              </a:extLst>
                            </pic:spPr>
                          </pic:pic>
                        </wpg:grpSp>
                        <wps:wsp>
                          <wps:cNvPr id="1" name="Text Box 2"/>
                          <wps:cNvSpPr txBox="1">
                            <a:spLocks noChangeArrowheads="1"/>
                          </wps:cNvSpPr>
                          <wps:spPr bwMode="auto">
                            <a:xfrm>
                              <a:off x="3446212" y="155267"/>
                              <a:ext cx="1970434" cy="1457258"/>
                            </a:xfrm>
                            <a:prstGeom prst="rect">
                              <a:avLst/>
                            </a:prstGeom>
                            <a:solidFill>
                              <a:srgbClr val="FFFFFF"/>
                            </a:solidFill>
                            <a:ln w="9525">
                              <a:noFill/>
                              <a:miter lim="800000"/>
                              <a:headEnd/>
                              <a:tailEnd/>
                            </a:ln>
                          </wps:spPr>
                          <wps:txbx>
                            <w:txbxContent>
                              <w:p w14:paraId="2828ED4B" w14:textId="5F8EE2D1" w:rsidR="009D2D96" w:rsidRPr="00AD1126" w:rsidRDefault="009D2D96" w:rsidP="009D2D96">
                                <w:pPr>
                                  <w:spacing w:line="276" w:lineRule="auto"/>
                                  <w:rPr>
                                    <w:rFonts w:eastAsia="Arial" w:cstheme="minorHAnsi"/>
                                    <w:iCs/>
                                    <w:color w:val="4472C4" w:themeColor="accent1"/>
                                    <w:sz w:val="19"/>
                                    <w:szCs w:val="19"/>
                                    <w:lang w:val="en-US"/>
                                    <w14:textOutline w14:w="9525" w14:cap="rnd" w14:cmpd="sng" w14:algn="ctr">
                                      <w14:noFill/>
                                      <w14:prstDash w14:val="solid"/>
                                      <w14:bevel/>
                                    </w14:textOutline>
                                  </w:rPr>
                                </w:pPr>
                                <w:r w:rsidRPr="00531C12">
                                  <w:rPr>
                                    <w:rFonts w:eastAsia="Arial" w:cstheme="minorHAnsi"/>
                                    <w:iCs/>
                                    <w:color w:val="4472C4" w:themeColor="accent1"/>
                                    <w:sz w:val="19"/>
                                    <w:szCs w:val="19"/>
                                    <w:lang w:val="en-US"/>
                                    <w14:textOutline w14:w="9525" w14:cap="rnd" w14:cmpd="sng" w14:algn="ctr">
                                      <w14:noFill/>
                                      <w14:prstDash w14:val="solid"/>
                                      <w14:bevel/>
                                    </w14:textOutline>
                                  </w:rPr>
                                  <w:t xml:space="preserve">Figure </w:t>
                                </w:r>
                                <w:r>
                                  <w:rPr>
                                    <w:rFonts w:eastAsia="Arial" w:cstheme="minorHAnsi"/>
                                    <w:iCs/>
                                    <w:color w:val="4472C4" w:themeColor="accent1"/>
                                    <w:sz w:val="19"/>
                                    <w:szCs w:val="19"/>
                                    <w:lang w:val="en-US"/>
                                    <w14:textOutline w14:w="9525" w14:cap="rnd" w14:cmpd="sng" w14:algn="ctr">
                                      <w14:noFill/>
                                      <w14:prstDash w14:val="solid"/>
                                      <w14:bevel/>
                                    </w14:textOutline>
                                  </w:rPr>
                                  <w:t>2.</w:t>
                                </w:r>
                                <w:r w:rsidRPr="00531C12">
                                  <w:rPr>
                                    <w:rFonts w:eastAsia="Arial" w:cstheme="minorHAnsi"/>
                                    <w:iCs/>
                                    <w:color w:val="4472C4" w:themeColor="accent1"/>
                                    <w:sz w:val="19"/>
                                    <w:szCs w:val="19"/>
                                    <w:lang w:val="en-US"/>
                                    <w14:textOutline w14:w="9525" w14:cap="rnd" w14:cmpd="sng" w14:algn="ctr">
                                      <w14:noFill/>
                                      <w14:prstDash w14:val="solid"/>
                                      <w14:bevel/>
                                    </w14:textOutline>
                                  </w:rPr>
                                  <w:t xml:space="preserve"> </w:t>
                                </w:r>
                                <w:r w:rsidR="00F50A5E">
                                  <w:rPr>
                                    <w:rFonts w:eastAsia="Arial" w:cstheme="minorHAnsi"/>
                                    <w:iCs/>
                                    <w:color w:val="4472C4" w:themeColor="accent1"/>
                                    <w:sz w:val="19"/>
                                    <w:szCs w:val="19"/>
                                    <w:lang w:val="en-US"/>
                                    <w14:textOutline w14:w="9525" w14:cap="rnd" w14:cmpd="sng" w14:algn="ctr">
                                      <w14:noFill/>
                                      <w14:prstDash w14:val="solid"/>
                                      <w14:bevel/>
                                    </w14:textOutline>
                                  </w:rPr>
                                  <w:t xml:space="preserve">Image shows a liquid jet from a nozzle and break into monodisperse droplet. In this project, you will design a setup to coat the </w:t>
                                </w:r>
                                <w:r w:rsidR="00E57E36">
                                  <w:rPr>
                                    <w:rFonts w:eastAsia="Arial" w:cstheme="minorHAnsi"/>
                                    <w:iCs/>
                                    <w:color w:val="4472C4" w:themeColor="accent1"/>
                                    <w:sz w:val="19"/>
                                    <w:szCs w:val="19"/>
                                    <w:lang w:val="en-US"/>
                                    <w14:textOutline w14:w="9525" w14:cap="rnd" w14:cmpd="sng" w14:algn="ctr">
                                      <w14:noFill/>
                                      <w14:prstDash w14:val="solid"/>
                                      <w14:bevel/>
                                    </w14:textOutline>
                                  </w:rPr>
                                  <w:t>droplets</w:t>
                                </w:r>
                                <w:r w:rsidR="00F50A5E">
                                  <w:rPr>
                                    <w:rFonts w:eastAsia="Arial" w:cstheme="minorHAnsi"/>
                                    <w:iCs/>
                                    <w:color w:val="4472C4" w:themeColor="accent1"/>
                                    <w:sz w:val="19"/>
                                    <w:szCs w:val="19"/>
                                    <w:lang w:val="en-US"/>
                                    <w14:textOutline w14:w="9525" w14:cap="rnd" w14:cmpd="sng" w14:algn="ctr">
                                      <w14:noFill/>
                                      <w14:prstDash w14:val="solid"/>
                                      <w14:bevel/>
                                    </w14:textOutline>
                                  </w:rPr>
                                  <w:t xml:space="preserve"> with pow</w:t>
                                </w:r>
                                <w:r w:rsidR="00E57E36">
                                  <w:rPr>
                                    <w:rFonts w:eastAsia="Arial" w:cstheme="minorHAnsi"/>
                                    <w:iCs/>
                                    <w:color w:val="4472C4" w:themeColor="accent1"/>
                                    <w:sz w:val="19"/>
                                    <w:szCs w:val="19"/>
                                    <w:lang w:val="en-US"/>
                                    <w14:textOutline w14:w="9525" w14:cap="rnd" w14:cmpd="sng" w14:algn="ctr">
                                      <w14:noFill/>
                                      <w14:prstDash w14:val="solid"/>
                                      <w14:bevel/>
                                    </w14:textOutline>
                                  </w:rPr>
                                  <w:t xml:space="preserve">ders to create high quality capsules without using solvent. </w:t>
                                </w:r>
                              </w:p>
                            </w:txbxContent>
                          </wps:txbx>
                          <wps:bodyPr rot="0" vert="horz" wrap="square" lIns="91440" tIns="45720" rIns="91440" bIns="45720" anchor="t" anchorCtr="0">
                            <a:noAutofit/>
                          </wps:bodyPr>
                        </wps:wsp>
                      </wpg:grpSp>
                      <pic:pic xmlns:pic="http://schemas.openxmlformats.org/drawingml/2006/picture">
                        <pic:nvPicPr>
                          <pic:cNvPr id="4" name="Picture 4" descr="A close-up of a line of dots&#10;&#10;Description automatically generated"/>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3004014" y="225412"/>
                            <a:ext cx="546699" cy="1400983"/>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6F77A3B2" id="Group 5" o:spid="_x0000_s1026" style="position:absolute;margin-left:0;margin-top:9.05pt;width:436.2pt;height:113.6pt;z-index:251661312;mso-position-horizontal:left;mso-position-horizontal-relative:margin;mso-width-relative:margin;mso-height-relative:margin" coordorigin=",2254" coordsize="55395,1443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">
                <v:group id="Group 33" o:spid="_x0000_s1027" style="position:absolute;top:2605;width:55395;height:14080" coordorigin="-1247,1552" coordsize="55413,1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32" o:spid="_x0000_s1028" style="position:absolute;left:-1247;top:1552;width:29121;height:14431" coordorigin="-1247,1552" coordsize="29121,14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type id="_x0000_t202" coordsize="21600,21600" o:spt="202" path="m,l,21600r21600,l21600,xe">
                      <v:stroke joinstyle="miter"/>
                      <v:path gradientshapeok="t" o:connecttype="rect"/>
                    </v:shapetype>
                    <v:shape id="Text Box 2" o:spid="_x0000_s1029" type="#_x0000_t202" style="position:absolute;left:12550;top:1552;width:15324;height:14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64DA56B" w14:textId="6B26B102" w:rsidR="009D2D96" w:rsidRPr="00531C12" w:rsidRDefault="009D2D96" w:rsidP="009D2D96">
                            <w:pPr>
                              <w:rPr>
                                <w:rFonts w:eastAsia="Arial" w:cstheme="minorHAnsi"/>
                                <w:iCs/>
                                <w:color w:val="4472C4" w:themeColor="accent1"/>
                                <w:sz w:val="19"/>
                                <w:szCs w:val="19"/>
                                <w:lang w:val="en-US"/>
                              </w:rPr>
                            </w:pPr>
                            <w:r w:rsidRPr="00531C12">
                              <w:rPr>
                                <w:rFonts w:eastAsia="Arial" w:cstheme="minorHAnsi"/>
                                <w:iCs/>
                                <w:color w:val="4472C4" w:themeColor="accent1"/>
                                <w:sz w:val="19"/>
                                <w:szCs w:val="19"/>
                                <w:lang w:val="en-US"/>
                              </w:rPr>
                              <w:t xml:space="preserve">Figure </w:t>
                            </w:r>
                            <w:r>
                              <w:rPr>
                                <w:rFonts w:eastAsia="Arial" w:cstheme="minorHAnsi"/>
                                <w:iCs/>
                                <w:color w:val="4472C4" w:themeColor="accent1"/>
                                <w:sz w:val="19"/>
                                <w:szCs w:val="19"/>
                                <w:lang w:val="en-US"/>
                              </w:rPr>
                              <w:t>1</w:t>
                            </w:r>
                            <w:r w:rsidRPr="00531C12">
                              <w:rPr>
                                <w:rFonts w:eastAsia="Arial" w:cstheme="minorHAnsi"/>
                                <w:iCs/>
                                <w:color w:val="4472C4" w:themeColor="accent1"/>
                                <w:sz w:val="19"/>
                                <w:szCs w:val="19"/>
                                <w:lang w:val="en-US"/>
                              </w:rPr>
                              <w:t>. Photograph showing a millimeter water droplet was coated by a layer of hydrophobic polymer powder</w:t>
                            </w:r>
                            <w:r>
                              <w:rPr>
                                <w:rFonts w:eastAsia="Arial" w:cstheme="minorHAnsi"/>
                                <w:iCs/>
                                <w:color w:val="4472C4" w:themeColor="accent1"/>
                                <w:sz w:val="19"/>
                                <w:szCs w:val="19"/>
                                <w:lang w:val="en-US"/>
                              </w:rPr>
                              <w:t xml:space="preserve"> forming the well know liquid marble</w:t>
                            </w:r>
                            <w:r w:rsidRPr="00531C12">
                              <w:rPr>
                                <w:rFonts w:eastAsia="Arial" w:cstheme="minorHAnsi"/>
                                <w:iCs/>
                                <w:color w:val="4472C4" w:themeColor="accent1"/>
                                <w:sz w:val="19"/>
                                <w:szCs w:val="19"/>
                                <w:lang w:val="en-US"/>
                              </w:rPr>
                              <w:t xml:space="preserve">. Wikipedia.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0" type="#_x0000_t75" alt="A picture containing text&#10;&#10;Description automatically generated" style="position:absolute;left:-1247;top:1768;width:13595;height:11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">
                      <v:imagedata r:id="rId6" o:title="A picture containing text&#10;&#10;Description automatically generated" cropleft="1481f" cropright="6771f"/>
                      <v:shadow on="t" color="black" opacity="26214f" origin=".5,-.5" offset="-.74836mm,.74836mm"/>
                    </v:shape>
                  </v:group>
                  <v:shape id="Text Box 2" o:spid="_x0000_s1031" type="#_x0000_t202" style="position:absolute;left:34462;top:1552;width:19704;height:14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w:txbxContent>
                        <w:p w14:paraId="2828ED4B" w14:textId="5F8EE2D1" w:rsidR="009D2D96" w:rsidRPr="00AD1126" w:rsidRDefault="009D2D96" w:rsidP="009D2D96">
                          <w:pPr>
                            <w:spacing w:line="276" w:lineRule="auto"/>
                            <w:rPr>
                              <w:rFonts w:eastAsia="Arial" w:cstheme="minorHAnsi"/>
                              <w:iCs/>
                              <w:color w:val="4472C4" w:themeColor="accent1"/>
                              <w:sz w:val="19"/>
                              <w:szCs w:val="19"/>
                              <w:lang w:val="en-US"/>
                              <w14:textOutline w14:w="9525" w14:cap="rnd" w14:cmpd="sng" w14:algn="ctr">
                                <w14:noFill/>
                                <w14:prstDash w14:val="solid"/>
                                <w14:bevel/>
                              </w14:textOutline>
                            </w:rPr>
                          </w:pPr>
                          <w:r w:rsidRPr="00531C12">
                            <w:rPr>
                              <w:rFonts w:eastAsia="Arial" w:cstheme="minorHAnsi"/>
                              <w:iCs/>
                              <w:color w:val="4472C4" w:themeColor="accent1"/>
                              <w:sz w:val="19"/>
                              <w:szCs w:val="19"/>
                              <w:lang w:val="en-US"/>
                              <w14:textOutline w14:w="9525" w14:cap="rnd" w14:cmpd="sng" w14:algn="ctr">
                                <w14:noFill/>
                                <w14:prstDash w14:val="solid"/>
                                <w14:bevel/>
                              </w14:textOutline>
                            </w:rPr>
                            <w:t xml:space="preserve">Figure </w:t>
                          </w:r>
                          <w:r>
                            <w:rPr>
                              <w:rFonts w:eastAsia="Arial" w:cstheme="minorHAnsi"/>
                              <w:iCs/>
                              <w:color w:val="4472C4" w:themeColor="accent1"/>
                              <w:sz w:val="19"/>
                              <w:szCs w:val="19"/>
                              <w:lang w:val="en-US"/>
                              <w14:textOutline w14:w="9525" w14:cap="rnd" w14:cmpd="sng" w14:algn="ctr">
                                <w14:noFill/>
                                <w14:prstDash w14:val="solid"/>
                                <w14:bevel/>
                              </w14:textOutline>
                            </w:rPr>
                            <w:t>2.</w:t>
                          </w:r>
                          <w:r w:rsidRPr="00531C12">
                            <w:rPr>
                              <w:rFonts w:eastAsia="Arial" w:cstheme="minorHAnsi"/>
                              <w:iCs/>
                              <w:color w:val="4472C4" w:themeColor="accent1"/>
                              <w:sz w:val="19"/>
                              <w:szCs w:val="19"/>
                              <w:lang w:val="en-US"/>
                              <w14:textOutline w14:w="9525" w14:cap="rnd" w14:cmpd="sng" w14:algn="ctr">
                                <w14:noFill/>
                                <w14:prstDash w14:val="solid"/>
                                <w14:bevel/>
                              </w14:textOutline>
                            </w:rPr>
                            <w:t xml:space="preserve"> </w:t>
                          </w:r>
                          <w:r w:rsidR="00F50A5E">
                            <w:rPr>
                              <w:rFonts w:eastAsia="Arial" w:cstheme="minorHAnsi"/>
                              <w:iCs/>
                              <w:color w:val="4472C4" w:themeColor="accent1"/>
                              <w:sz w:val="19"/>
                              <w:szCs w:val="19"/>
                              <w:lang w:val="en-US"/>
                              <w14:textOutline w14:w="9525" w14:cap="rnd" w14:cmpd="sng" w14:algn="ctr">
                                <w14:noFill/>
                                <w14:prstDash w14:val="solid"/>
                                <w14:bevel/>
                              </w14:textOutline>
                            </w:rPr>
                            <w:t xml:space="preserve">Image shows a liquid jet from a nozzle and break into monodisperse droplet. In this project, you will design a setup to coat the </w:t>
                          </w:r>
                          <w:r w:rsidR="00E57E36">
                            <w:rPr>
                              <w:rFonts w:eastAsia="Arial" w:cstheme="minorHAnsi"/>
                              <w:iCs/>
                              <w:color w:val="4472C4" w:themeColor="accent1"/>
                              <w:sz w:val="19"/>
                              <w:szCs w:val="19"/>
                              <w:lang w:val="en-US"/>
                              <w14:textOutline w14:w="9525" w14:cap="rnd" w14:cmpd="sng" w14:algn="ctr">
                                <w14:noFill/>
                                <w14:prstDash w14:val="solid"/>
                                <w14:bevel/>
                              </w14:textOutline>
                            </w:rPr>
                            <w:t>droplets</w:t>
                          </w:r>
                          <w:r w:rsidR="00F50A5E">
                            <w:rPr>
                              <w:rFonts w:eastAsia="Arial" w:cstheme="minorHAnsi"/>
                              <w:iCs/>
                              <w:color w:val="4472C4" w:themeColor="accent1"/>
                              <w:sz w:val="19"/>
                              <w:szCs w:val="19"/>
                              <w:lang w:val="en-US"/>
                              <w14:textOutline w14:w="9525" w14:cap="rnd" w14:cmpd="sng" w14:algn="ctr">
                                <w14:noFill/>
                                <w14:prstDash w14:val="solid"/>
                                <w14:bevel/>
                              </w14:textOutline>
                            </w:rPr>
                            <w:t xml:space="preserve"> with pow</w:t>
                          </w:r>
                          <w:r w:rsidR="00E57E36">
                            <w:rPr>
                              <w:rFonts w:eastAsia="Arial" w:cstheme="minorHAnsi"/>
                              <w:iCs/>
                              <w:color w:val="4472C4" w:themeColor="accent1"/>
                              <w:sz w:val="19"/>
                              <w:szCs w:val="19"/>
                              <w:lang w:val="en-US"/>
                              <w14:textOutline w14:w="9525" w14:cap="rnd" w14:cmpd="sng" w14:algn="ctr">
                                <w14:noFill/>
                                <w14:prstDash w14:val="solid"/>
                                <w14:bevel/>
                              </w14:textOutline>
                            </w:rPr>
                            <w:t xml:space="preserve">ders to create high quality capsules without using solvent. </w:t>
                          </w:r>
                        </w:p>
                      </w:txbxContent>
                    </v:textbox>
                  </v:shape>
                </v:group>
                <v:shape id="Picture 4" o:spid="_x0000_s1032" type="#_x0000_t75" alt="A close-up of a line of dots&#10;&#10;Description automatically generated" style="position:absolute;left:30040;top:2254;width:5467;height:14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">
                  <v:imagedata r:id="rId7" o:title="A close-up of a line of dots&#10;&#10;Description automatically generated"/>
                </v:shape>
                <w10:wrap anchorx="margin"/>
              </v:group>
            </w:pict>
          </mc:Fallback>
        </mc:AlternateContent>
      </w:r>
    </w:p>
    <w:p w14:paraId="1F86347B" w14:textId="65DF883D" w:rsidR="005F71AC" w:rsidRDefault="005F71AC"/>
    <w:p w14:paraId="38925DA4" w14:textId="5FDF6F4B" w:rsidR="005F71AC" w:rsidRDefault="005F71AC"/>
    <w:p w14:paraId="607D8F4D" w14:textId="3CF77976" w:rsidR="005F71AC" w:rsidRDefault="005F71AC"/>
    <w:p w14:paraId="3D06C001" w14:textId="655109EF" w:rsidR="005F71AC" w:rsidRDefault="005F71AC"/>
    <w:p w14:paraId="1734F8F1" w14:textId="6DDDE681" w:rsidR="009D2D96" w:rsidRDefault="009D2D96"/>
    <w:p w14:paraId="6E3A4D46" w14:textId="214BFDFC" w:rsidR="00CD03C1" w:rsidRPr="005948CD" w:rsidRDefault="005948CD">
      <w:pPr>
        <w:rPr>
          <w:b/>
          <w:bCs/>
          <w:i/>
          <w:iCs/>
        </w:rPr>
      </w:pPr>
      <w:r w:rsidRPr="005948CD">
        <w:rPr>
          <w:b/>
          <w:bCs/>
          <w:i/>
          <w:iCs/>
        </w:rPr>
        <w:t>NWO</w:t>
      </w:r>
      <w:r>
        <w:rPr>
          <w:b/>
          <w:bCs/>
          <w:i/>
          <w:iCs/>
        </w:rPr>
        <w:t>-</w:t>
      </w:r>
      <w:r w:rsidRPr="005948CD">
        <w:rPr>
          <w:b/>
          <w:bCs/>
          <w:i/>
          <w:iCs/>
        </w:rPr>
        <w:t>funded project</w:t>
      </w:r>
      <w:r w:rsidR="00F40460">
        <w:rPr>
          <w:b/>
          <w:bCs/>
          <w:i/>
          <w:iCs/>
        </w:rPr>
        <w:t>:</w:t>
      </w:r>
    </w:p>
    <w:p w14:paraId="42716976" w14:textId="106C2ECC" w:rsidR="00AA262B" w:rsidRDefault="00CF09C9">
      <w:r>
        <w:t>-</w:t>
      </w:r>
      <w:r w:rsidR="00CB60F8">
        <w:t xml:space="preserve">Engage in </w:t>
      </w:r>
      <w:r w:rsidR="00AA262B">
        <w:t xml:space="preserve">a </w:t>
      </w:r>
      <w:r w:rsidR="00222642">
        <w:t xml:space="preserve">curiosity-driven and </w:t>
      </w:r>
      <w:r w:rsidR="00AA262B">
        <w:t>fundamentally creative project supported by</w:t>
      </w:r>
      <w:r w:rsidR="00CB60F8">
        <w:t xml:space="preserve"> the</w:t>
      </w:r>
      <w:r w:rsidR="00AA262B">
        <w:t xml:space="preserve"> </w:t>
      </w:r>
      <w:r w:rsidR="00070F19" w:rsidRPr="00070F19">
        <w:t>Dutch Research Council</w:t>
      </w:r>
      <w:r w:rsidR="00070F19">
        <w:t xml:space="preserve"> (</w:t>
      </w:r>
      <w:r w:rsidR="009A64E0">
        <w:t>NWO</w:t>
      </w:r>
      <w:r w:rsidR="00070F19">
        <w:t>)</w:t>
      </w:r>
      <w:r w:rsidR="00D86213">
        <w:t>. You</w:t>
      </w:r>
      <w:r w:rsidR="00CB60F8">
        <w:t xml:space="preserve"> will</w:t>
      </w:r>
      <w:r w:rsidR="00F40460">
        <w:t xml:space="preserve"> </w:t>
      </w:r>
      <w:r w:rsidR="00CB60F8">
        <w:t>have ample</w:t>
      </w:r>
      <w:r w:rsidR="00D86213">
        <w:t xml:space="preserve"> funding to </w:t>
      </w:r>
      <w:r w:rsidR="00F40460">
        <w:t xml:space="preserve">explore various ideas for solving </w:t>
      </w:r>
      <w:r w:rsidR="00D86213">
        <w:t>the problem.</w:t>
      </w:r>
    </w:p>
    <w:p w14:paraId="6A7AB5F9" w14:textId="77777777" w:rsidR="00AA03D8" w:rsidRDefault="00AA03D8">
      <w:pPr>
        <w:rPr>
          <w:b/>
          <w:bCs/>
          <w:i/>
          <w:iCs/>
        </w:rPr>
      </w:pPr>
    </w:p>
    <w:p w14:paraId="0BA19EED" w14:textId="23BB7B6C" w:rsidR="005948CD" w:rsidRPr="005948CD" w:rsidRDefault="005948CD">
      <w:pPr>
        <w:rPr>
          <w:b/>
          <w:bCs/>
          <w:i/>
          <w:iCs/>
        </w:rPr>
      </w:pPr>
      <w:r w:rsidRPr="005948CD">
        <w:rPr>
          <w:b/>
          <w:bCs/>
          <w:i/>
          <w:iCs/>
        </w:rPr>
        <w:t>A friendly</w:t>
      </w:r>
      <w:r w:rsidR="00C81916">
        <w:rPr>
          <w:b/>
          <w:bCs/>
          <w:i/>
          <w:iCs/>
        </w:rPr>
        <w:t xml:space="preserve"> and supportive</w:t>
      </w:r>
      <w:r w:rsidRPr="005948CD">
        <w:rPr>
          <w:b/>
          <w:bCs/>
          <w:i/>
          <w:iCs/>
        </w:rPr>
        <w:t xml:space="preserve"> team</w:t>
      </w:r>
      <w:r w:rsidR="00F40460">
        <w:rPr>
          <w:b/>
          <w:bCs/>
          <w:i/>
          <w:iCs/>
        </w:rPr>
        <w:t>:</w:t>
      </w:r>
    </w:p>
    <w:p w14:paraId="564B797B" w14:textId="506E7236" w:rsidR="00C81916" w:rsidRDefault="003A619C" w:rsidP="00C81916">
      <w:r>
        <w:t>-</w:t>
      </w:r>
      <w:r w:rsidR="00B96035">
        <w:t xml:space="preserve">You will </w:t>
      </w:r>
      <w:r w:rsidR="007B39C0">
        <w:t>be part of the FM2 (</w:t>
      </w:r>
      <w:r w:rsidR="001F4F93">
        <w:t xml:space="preserve">Fluid </w:t>
      </w:r>
      <w:r w:rsidR="007B39C0">
        <w:t>Mechanics</w:t>
      </w:r>
      <w:r w:rsidR="001F4F93">
        <w:t xml:space="preserve"> for Functional </w:t>
      </w:r>
      <w:r w:rsidR="007B39C0">
        <w:t>M</w:t>
      </w:r>
      <w:r w:rsidR="001F4F93">
        <w:t>aterial</w:t>
      </w:r>
      <w:r w:rsidR="007B39C0">
        <w:t>)</w:t>
      </w:r>
      <w:r w:rsidR="001F4F93">
        <w:t xml:space="preserve"> team led by Claas Willem Visser with</w:t>
      </w:r>
      <w:r w:rsidR="00770745">
        <w:t>in</w:t>
      </w:r>
      <w:r w:rsidR="001F4F93">
        <w:t xml:space="preserve"> </w:t>
      </w:r>
      <w:r w:rsidR="008D6F7C">
        <w:t>the EFD (</w:t>
      </w:r>
      <w:r w:rsidR="001F4F93">
        <w:t>Engineering Fluid Dynamics</w:t>
      </w:r>
      <w:r w:rsidR="008D6F7C">
        <w:t>)</w:t>
      </w:r>
      <w:r w:rsidR="001F4F93">
        <w:t xml:space="preserve"> group led by Kees Ve</w:t>
      </w:r>
      <w:r w:rsidR="00B96035">
        <w:t>n</w:t>
      </w:r>
      <w:r w:rsidR="001F4F93">
        <w:t>ner.</w:t>
      </w:r>
      <w:r w:rsidR="00C81916" w:rsidRPr="00C81916">
        <w:t xml:space="preserve"> </w:t>
      </w:r>
    </w:p>
    <w:p w14:paraId="6A724FE5" w14:textId="4AF40D43" w:rsidR="00C81916" w:rsidRDefault="00C81916" w:rsidP="00C81916">
      <w:r>
        <w:t xml:space="preserve">- </w:t>
      </w:r>
      <w:r w:rsidR="008D6F7C">
        <w:t xml:space="preserve">Collaborate closely with </w:t>
      </w:r>
      <w:r>
        <w:t xml:space="preserve">fellow </w:t>
      </w:r>
      <w:proofErr w:type="gramStart"/>
      <w:r w:rsidR="00EE7A9F">
        <w:t>M</w:t>
      </w:r>
      <w:r>
        <w:t>aster</w:t>
      </w:r>
      <w:r w:rsidR="00EE7A9F">
        <w:t>’s</w:t>
      </w:r>
      <w:proofErr w:type="gramEnd"/>
      <w:r>
        <w:t xml:space="preserve"> students, PhD</w:t>
      </w:r>
      <w:r w:rsidR="00EE7A9F">
        <w:t xml:space="preserve"> candidates, offering mutual support</w:t>
      </w:r>
      <w:r w:rsidR="00EF4E56">
        <w:t xml:space="preserve">. </w:t>
      </w:r>
      <w:proofErr w:type="gramStart"/>
      <w:r w:rsidR="00EF4E56">
        <w:t xml:space="preserve">Have the </w:t>
      </w:r>
      <w:r>
        <w:t>opportunities to</w:t>
      </w:r>
      <w:proofErr w:type="gramEnd"/>
      <w:r>
        <w:t xml:space="preserve"> share research</w:t>
      </w:r>
      <w:r w:rsidR="00FD04BD">
        <w:t xml:space="preserve"> </w:t>
      </w:r>
      <w:r w:rsidR="00AA03D8">
        <w:t>findings through</w:t>
      </w:r>
      <w:r w:rsidR="00EF4E56">
        <w:t xml:space="preserve"> regular</w:t>
      </w:r>
      <w:r w:rsidR="00FD04BD">
        <w:t xml:space="preserve"> </w:t>
      </w:r>
      <w:r>
        <w:t xml:space="preserve">academic presentations. </w:t>
      </w:r>
      <w:r w:rsidR="001D0365">
        <w:t xml:space="preserve">Gain exposure to </w:t>
      </w:r>
      <w:r w:rsidR="00B45F81">
        <w:t>the</w:t>
      </w:r>
      <w:r w:rsidR="00B45F81" w:rsidRPr="00B45F81">
        <w:t xml:space="preserve"> diverse and valuable research within the team.</w:t>
      </w:r>
      <w:r w:rsidR="00B45F81">
        <w:t xml:space="preserve"> </w:t>
      </w:r>
    </w:p>
    <w:p w14:paraId="447B41F6" w14:textId="3E6FE6CC" w:rsidR="00CF09C9" w:rsidRDefault="00CF09C9"/>
    <w:p w14:paraId="7843E007" w14:textId="4B5C19F6" w:rsidR="00770745" w:rsidRPr="00770745" w:rsidRDefault="00770745">
      <w:pPr>
        <w:rPr>
          <w:b/>
          <w:bCs/>
          <w:i/>
          <w:iCs/>
        </w:rPr>
      </w:pPr>
      <w:r w:rsidRPr="00770745">
        <w:rPr>
          <w:b/>
          <w:bCs/>
          <w:i/>
          <w:iCs/>
        </w:rPr>
        <w:t>Combined effort</w:t>
      </w:r>
      <w:r w:rsidR="00681B70">
        <w:rPr>
          <w:b/>
          <w:bCs/>
          <w:i/>
          <w:iCs/>
        </w:rPr>
        <w:t xml:space="preserve"> to solve problem</w:t>
      </w:r>
      <w:r w:rsidR="00D4670F">
        <w:rPr>
          <w:b/>
          <w:bCs/>
          <w:i/>
          <w:iCs/>
        </w:rPr>
        <w:t>s</w:t>
      </w:r>
      <w:r w:rsidR="00D4670F">
        <w:rPr>
          <w:rFonts w:hint="eastAsia"/>
          <w:b/>
          <w:bCs/>
          <w:i/>
          <w:iCs/>
        </w:rPr>
        <w:t>:</w:t>
      </w:r>
    </w:p>
    <w:p w14:paraId="11DF4950" w14:textId="3DD17EEF" w:rsidR="00E02A74" w:rsidRDefault="00E02A74">
      <w:r>
        <w:t>-</w:t>
      </w:r>
      <w:r w:rsidR="009979E0">
        <w:t xml:space="preserve">Solving real-world </w:t>
      </w:r>
      <w:r w:rsidR="000A72E6">
        <w:t>problem</w:t>
      </w:r>
      <w:r w:rsidR="009979E0">
        <w:t>s</w:t>
      </w:r>
      <w:r w:rsidR="000A72E6">
        <w:t xml:space="preserve"> often </w:t>
      </w:r>
      <w:r w:rsidR="009979E0">
        <w:t xml:space="preserve">requires expertise from various fields. </w:t>
      </w:r>
      <w:r w:rsidR="000A72E6">
        <w:t>Similarly, t</w:t>
      </w:r>
      <w:r w:rsidR="00B340EC">
        <w:t xml:space="preserve">his assignment is a </w:t>
      </w:r>
      <w:r w:rsidR="00D66885">
        <w:t xml:space="preserve">collaborative </w:t>
      </w:r>
      <w:r w:rsidR="00670345">
        <w:t>project</w:t>
      </w:r>
      <w:r w:rsidR="00D66885">
        <w:t xml:space="preserve"> of different topics</w:t>
      </w:r>
      <w:r w:rsidR="00941FD0">
        <w:t xml:space="preserve"> that will enhance your understanding of </w:t>
      </w:r>
      <w:r w:rsidR="00714A86">
        <w:t>f</w:t>
      </w:r>
      <w:r w:rsidR="00670345">
        <w:t>luid dynamic</w:t>
      </w:r>
      <w:r w:rsidR="005E0FCB">
        <w:t xml:space="preserve">, </w:t>
      </w:r>
      <w:r w:rsidR="00670345">
        <w:t xml:space="preserve">material </w:t>
      </w:r>
      <w:r w:rsidR="00714A86">
        <w:t>science,</w:t>
      </w:r>
      <w:r w:rsidR="005E0FCB">
        <w:t xml:space="preserve"> and </w:t>
      </w:r>
      <w:r w:rsidR="006E02DA">
        <w:t>biomedical</w:t>
      </w:r>
      <w:r w:rsidR="005E0FCB">
        <w:t xml:space="preserve"> applications</w:t>
      </w:r>
      <w:r w:rsidR="00670345">
        <w:t xml:space="preserve">. </w:t>
      </w:r>
      <w:r w:rsidR="007751A1">
        <w:t xml:space="preserve">The </w:t>
      </w:r>
      <w:r w:rsidR="00714A86">
        <w:t>specific</w:t>
      </w:r>
      <w:r w:rsidR="00670345">
        <w:t xml:space="preserve"> </w:t>
      </w:r>
      <w:r w:rsidR="007751A1">
        <w:t xml:space="preserve">content </w:t>
      </w:r>
      <w:r w:rsidR="00DA7D5B">
        <w:t xml:space="preserve">can </w:t>
      </w:r>
      <w:r w:rsidR="007751A1">
        <w:t xml:space="preserve">be tailored </w:t>
      </w:r>
      <w:r w:rsidR="00714A86">
        <w:t xml:space="preserve">to </w:t>
      </w:r>
      <w:r w:rsidR="007751A1">
        <w:t>your skill set and</w:t>
      </w:r>
      <w:r w:rsidR="00DA7D5B">
        <w:t xml:space="preserve"> the results.</w:t>
      </w:r>
      <w:r w:rsidR="007751A1">
        <w:t xml:space="preserve"> </w:t>
      </w:r>
      <w:r w:rsidR="00DA569B">
        <w:t xml:space="preserve">Your </w:t>
      </w:r>
      <w:r w:rsidR="00DA7D5B">
        <w:t xml:space="preserve">daily supervisor, Jieke Jiang, </w:t>
      </w:r>
      <w:r w:rsidR="00D3489C">
        <w:t xml:space="preserve">will work </w:t>
      </w:r>
      <w:r w:rsidR="00DA569B">
        <w:t xml:space="preserve">closely </w:t>
      </w:r>
      <w:r w:rsidR="00D3489C">
        <w:t>with you to provide guidance and support.</w:t>
      </w:r>
    </w:p>
    <w:p w14:paraId="654C742B" w14:textId="77777777" w:rsidR="007D7520" w:rsidRDefault="007D7520"/>
    <w:p w14:paraId="43CCE386" w14:textId="2BCC52FD" w:rsidR="00464ABF" w:rsidRPr="009A14EC" w:rsidRDefault="00402F7F">
      <w:pPr>
        <w:rPr>
          <w:b/>
          <w:bCs/>
        </w:rPr>
      </w:pPr>
      <w:r w:rsidRPr="009A14EC">
        <w:rPr>
          <w:b/>
          <w:bCs/>
        </w:rPr>
        <w:t>Start</w:t>
      </w:r>
      <w:r w:rsidR="009E1F01" w:rsidRPr="009A14EC">
        <w:rPr>
          <w:b/>
          <w:bCs/>
        </w:rPr>
        <w:t xml:space="preserve"> in</w:t>
      </w:r>
      <w:r w:rsidR="009A14EC" w:rsidRPr="009A14EC">
        <w:rPr>
          <w:b/>
          <w:bCs/>
        </w:rPr>
        <w:t xml:space="preserve"> or </w:t>
      </w:r>
      <w:r w:rsidR="009E1F01" w:rsidRPr="009A14EC">
        <w:rPr>
          <w:b/>
          <w:bCs/>
        </w:rPr>
        <w:t>after October</w:t>
      </w:r>
      <w:r w:rsidR="00684271" w:rsidRPr="009A14EC">
        <w:rPr>
          <w:b/>
          <w:bCs/>
        </w:rPr>
        <w:t xml:space="preserve">. </w:t>
      </w:r>
      <w:r w:rsidR="00464ABF" w:rsidRPr="009A14EC">
        <w:rPr>
          <w:b/>
          <w:bCs/>
        </w:rPr>
        <w:t xml:space="preserve">If you are </w:t>
      </w:r>
      <w:r w:rsidR="00963F5A" w:rsidRPr="009A14EC">
        <w:rPr>
          <w:b/>
          <w:bCs/>
        </w:rPr>
        <w:t>interested,</w:t>
      </w:r>
      <w:r w:rsidR="00464ABF" w:rsidRPr="009A14EC">
        <w:rPr>
          <w:b/>
          <w:bCs/>
        </w:rPr>
        <w:t xml:space="preserve"> please email </w:t>
      </w:r>
      <w:r w:rsidR="001914A0" w:rsidRPr="009A14EC">
        <w:rPr>
          <w:b/>
          <w:bCs/>
        </w:rPr>
        <w:t xml:space="preserve">to </w:t>
      </w:r>
      <w:hyperlink r:id="rId8" w:history="1">
        <w:r w:rsidR="00963F5A" w:rsidRPr="009A14EC">
          <w:rPr>
            <w:rStyle w:val="Hyperlink"/>
            <w:b/>
            <w:bCs/>
          </w:rPr>
          <w:t>j.jiang-1@utwente.nl</w:t>
        </w:r>
      </w:hyperlink>
    </w:p>
    <w:p w14:paraId="1F8E70A9" w14:textId="77777777" w:rsidR="00770745" w:rsidRDefault="00770745"/>
    <w:p w14:paraId="1FF1D1F3" w14:textId="33F4FBBF" w:rsidR="00770745" w:rsidRPr="00681B70" w:rsidRDefault="009D4F62" w:rsidP="00681B70">
      <w:pPr>
        <w:rPr>
          <w:sz w:val="18"/>
          <w:szCs w:val="18"/>
        </w:rPr>
      </w:pPr>
      <w:r>
        <w:rPr>
          <w:sz w:val="18"/>
          <w:szCs w:val="18"/>
        </w:rPr>
        <w:t xml:space="preserve">Ref. </w:t>
      </w:r>
      <w:r w:rsidR="00681B70" w:rsidRPr="00681B70">
        <w:rPr>
          <w:rFonts w:hint="eastAsia"/>
          <w:sz w:val="18"/>
          <w:szCs w:val="18"/>
        </w:rPr>
        <w:t>High</w:t>
      </w:r>
      <w:r w:rsidR="00681B70" w:rsidRPr="00681B70">
        <w:rPr>
          <w:rFonts w:hint="eastAsia"/>
          <w:sz w:val="18"/>
          <w:szCs w:val="18"/>
        </w:rPr>
        <w:t>‐</w:t>
      </w:r>
      <w:r w:rsidR="00681B70" w:rsidRPr="00681B70">
        <w:rPr>
          <w:rFonts w:hint="eastAsia"/>
          <w:sz w:val="18"/>
          <w:szCs w:val="18"/>
        </w:rPr>
        <w:t>Throughput Fabrication of Size</w:t>
      </w:r>
      <w:r w:rsidR="00681B70" w:rsidRPr="00681B70">
        <w:rPr>
          <w:rFonts w:hint="eastAsia"/>
          <w:sz w:val="18"/>
          <w:szCs w:val="18"/>
        </w:rPr>
        <w:t>‐</w:t>
      </w:r>
      <w:r w:rsidR="00681B70" w:rsidRPr="00681B70">
        <w:rPr>
          <w:rFonts w:hint="eastAsia"/>
          <w:sz w:val="18"/>
          <w:szCs w:val="18"/>
        </w:rPr>
        <w:t>Controlled Pickering Emulsions, Colloidosomes, and Air</w:t>
      </w:r>
      <w:r w:rsidR="00681B70" w:rsidRPr="00681B70">
        <w:rPr>
          <w:rFonts w:hint="eastAsia"/>
          <w:sz w:val="18"/>
          <w:szCs w:val="18"/>
        </w:rPr>
        <w:t>‐</w:t>
      </w:r>
      <w:r w:rsidR="00681B70" w:rsidRPr="00681B70">
        <w:rPr>
          <w:rFonts w:hint="eastAsia"/>
          <w:sz w:val="18"/>
          <w:szCs w:val="18"/>
        </w:rPr>
        <w:t>Coated Particles via Clog</w:t>
      </w:r>
      <w:r w:rsidR="00681B70" w:rsidRPr="00681B70">
        <w:rPr>
          <w:rFonts w:hint="eastAsia"/>
          <w:sz w:val="18"/>
          <w:szCs w:val="18"/>
        </w:rPr>
        <w:t>‐</w:t>
      </w:r>
      <w:r w:rsidR="00681B70" w:rsidRPr="00681B70">
        <w:rPr>
          <w:rFonts w:hint="eastAsia"/>
          <w:sz w:val="18"/>
          <w:szCs w:val="18"/>
        </w:rPr>
        <w:t>Free Jetting of Suspensions</w:t>
      </w:r>
      <w:r w:rsidR="00681B70">
        <w:rPr>
          <w:sz w:val="18"/>
          <w:szCs w:val="18"/>
        </w:rPr>
        <w:t xml:space="preserve">, </w:t>
      </w:r>
      <w:r w:rsidR="00681B70" w:rsidRPr="00681B70">
        <w:rPr>
          <w:sz w:val="18"/>
          <w:szCs w:val="18"/>
        </w:rPr>
        <w:t>J Jiang, AT Poortinga, Y Liao, T Kamperman, CH Venner, CW Visser</w:t>
      </w:r>
      <w:r w:rsidR="00681B70">
        <w:rPr>
          <w:sz w:val="18"/>
          <w:szCs w:val="18"/>
        </w:rPr>
        <w:t xml:space="preserve">, </w:t>
      </w:r>
      <w:r w:rsidR="00681B70" w:rsidRPr="00681B70">
        <w:rPr>
          <w:sz w:val="18"/>
          <w:szCs w:val="18"/>
        </w:rPr>
        <w:t>Advanced Materials 35 (13), 2208894</w:t>
      </w:r>
    </w:p>
    <w:sectPr w:rsidR="00770745" w:rsidRPr="00681B7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TK2sDQ2MTc0sjRW0lEKTi0uzszPAykwqgUAo1NibiwAAAA="/>
  </w:docVars>
  <w:rsids>
    <w:rsidRoot w:val="00AC5A56"/>
    <w:rsid w:val="000354ED"/>
    <w:rsid w:val="00070F19"/>
    <w:rsid w:val="000A72E6"/>
    <w:rsid w:val="00134BB7"/>
    <w:rsid w:val="00180203"/>
    <w:rsid w:val="001914A0"/>
    <w:rsid w:val="001B2625"/>
    <w:rsid w:val="001D0365"/>
    <w:rsid w:val="001E4CCC"/>
    <w:rsid w:val="001F4F93"/>
    <w:rsid w:val="00211393"/>
    <w:rsid w:val="00222642"/>
    <w:rsid w:val="00370C00"/>
    <w:rsid w:val="003A619C"/>
    <w:rsid w:val="00402F7F"/>
    <w:rsid w:val="00464ABF"/>
    <w:rsid w:val="004E519A"/>
    <w:rsid w:val="00566618"/>
    <w:rsid w:val="005948CD"/>
    <w:rsid w:val="005E0FCB"/>
    <w:rsid w:val="005F71AC"/>
    <w:rsid w:val="00670345"/>
    <w:rsid w:val="00681B70"/>
    <w:rsid w:val="00684271"/>
    <w:rsid w:val="006E02DA"/>
    <w:rsid w:val="007068AF"/>
    <w:rsid w:val="00714A86"/>
    <w:rsid w:val="00770745"/>
    <w:rsid w:val="007751A1"/>
    <w:rsid w:val="007B39C0"/>
    <w:rsid w:val="007D7520"/>
    <w:rsid w:val="008D6F7C"/>
    <w:rsid w:val="008D7AB9"/>
    <w:rsid w:val="00941FD0"/>
    <w:rsid w:val="00957E8B"/>
    <w:rsid w:val="00963F5A"/>
    <w:rsid w:val="00991A7D"/>
    <w:rsid w:val="00992A63"/>
    <w:rsid w:val="009979E0"/>
    <w:rsid w:val="009A14EC"/>
    <w:rsid w:val="009A64E0"/>
    <w:rsid w:val="009C66F3"/>
    <w:rsid w:val="009D2D96"/>
    <w:rsid w:val="009D4F62"/>
    <w:rsid w:val="009E1F01"/>
    <w:rsid w:val="009F721F"/>
    <w:rsid w:val="00A04204"/>
    <w:rsid w:val="00A5674F"/>
    <w:rsid w:val="00AA03D8"/>
    <w:rsid w:val="00AA262B"/>
    <w:rsid w:val="00AC5A56"/>
    <w:rsid w:val="00AE30AA"/>
    <w:rsid w:val="00B130F7"/>
    <w:rsid w:val="00B2014F"/>
    <w:rsid w:val="00B340EC"/>
    <w:rsid w:val="00B45F81"/>
    <w:rsid w:val="00B96035"/>
    <w:rsid w:val="00C81916"/>
    <w:rsid w:val="00C9096D"/>
    <w:rsid w:val="00CB60F8"/>
    <w:rsid w:val="00CD03C1"/>
    <w:rsid w:val="00CF09C9"/>
    <w:rsid w:val="00D2363D"/>
    <w:rsid w:val="00D3489C"/>
    <w:rsid w:val="00D4670F"/>
    <w:rsid w:val="00D66885"/>
    <w:rsid w:val="00D86213"/>
    <w:rsid w:val="00D90084"/>
    <w:rsid w:val="00DA569B"/>
    <w:rsid w:val="00DA7D5B"/>
    <w:rsid w:val="00DF6994"/>
    <w:rsid w:val="00E02A74"/>
    <w:rsid w:val="00E57E36"/>
    <w:rsid w:val="00EE7A9F"/>
    <w:rsid w:val="00EF4E56"/>
    <w:rsid w:val="00F40460"/>
    <w:rsid w:val="00F50A5E"/>
    <w:rsid w:val="00FA0000"/>
    <w:rsid w:val="00FB4B58"/>
    <w:rsid w:val="00FD04BD"/>
    <w:rsid w:val="00FF2865"/>
    <w:rsid w:val="00FF68BB"/>
  </w:rsids>
  <m:mathPr>
    <m:mathFont m:val="Cambria Math"/>
    <m:brkBin m:val="before"/>
    <m:brkBinSub m:val="--"/>
    <m:smallFrac m:val="0"/>
    <m:dispDef/>
    <m:lMargin m:val="0"/>
    <m:rMargin m:val="0"/>
    <m:defJc m:val="centerGroup"/>
    <m:wrapIndent m:val="1440"/>
    <m:intLim m:val="subSup"/>
    <m:naryLim m:val="undOvr"/>
  </m:mathPr>
  <w:themeFontLang w:val="en-150"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82AEF"/>
  <w15:chartTrackingRefBased/>
  <w15:docId w15:val="{887F536F-98DE-433C-ABFC-BB8E947FE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150"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3F5A"/>
    <w:rPr>
      <w:color w:val="0563C1" w:themeColor="hyperlink"/>
      <w:u w:val="single"/>
    </w:rPr>
  </w:style>
  <w:style w:type="character" w:styleId="UnresolvedMention">
    <w:name w:val="Unresolved Mention"/>
    <w:basedOn w:val="DefaultParagraphFont"/>
    <w:uiPriority w:val="99"/>
    <w:semiHidden/>
    <w:unhideWhenUsed/>
    <w:rsid w:val="00963F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jiang-1@utwente.nl" TargetMode="Externa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Pages>
  <Words>340</Words>
  <Characters>1939</Characters>
  <Application>Microsoft Office Word</Application>
  <DocSecurity>0</DocSecurity>
  <Lines>16</Lines>
  <Paragraphs>4</Paragraphs>
  <ScaleCrop>false</ScaleCrop>
  <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 Jieke (UT-ET)</dc:creator>
  <cp:keywords/>
  <dc:description/>
  <cp:lastModifiedBy>Jiang, Jieke (UT-ET)</cp:lastModifiedBy>
  <cp:revision>79</cp:revision>
  <dcterms:created xsi:type="dcterms:W3CDTF">2023-09-15T11:53:00Z</dcterms:created>
  <dcterms:modified xsi:type="dcterms:W3CDTF">2023-09-20T09:38:00Z</dcterms:modified>
</cp:coreProperties>
</file>